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80153" w14:textId="77777777" w:rsidR="00B73FEF" w:rsidRDefault="00B73FEF" w:rsidP="00B73FEF">
      <w:pPr>
        <w:pStyle w:val="Default"/>
      </w:pPr>
    </w:p>
    <w:p w14:paraId="3E6793F6" w14:textId="0610B579" w:rsidR="00B73FEF" w:rsidRDefault="00B73FEF" w:rsidP="00B73FEF">
      <w:pPr>
        <w:pStyle w:val="Default"/>
        <w:jc w:val="center"/>
        <w:rPr>
          <w:sz w:val="36"/>
          <w:szCs w:val="36"/>
        </w:rPr>
      </w:pPr>
      <w:r>
        <w:rPr>
          <w:b/>
          <w:bCs/>
          <w:sz w:val="36"/>
          <w:szCs w:val="36"/>
        </w:rPr>
        <w:t xml:space="preserve">CST8390 - Lab </w:t>
      </w:r>
      <w:r w:rsidR="00474E30">
        <w:rPr>
          <w:b/>
          <w:bCs/>
          <w:sz w:val="36"/>
          <w:szCs w:val="36"/>
        </w:rPr>
        <w:t>4 Part 1</w:t>
      </w:r>
    </w:p>
    <w:p w14:paraId="218F3EBF" w14:textId="0B2CA0F9" w:rsidR="00B73FEF" w:rsidRDefault="00474E30" w:rsidP="00B73FEF">
      <w:pPr>
        <w:spacing w:after="0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lustering</w:t>
      </w:r>
      <w:r w:rsidR="00E2658D">
        <w:rPr>
          <w:b/>
          <w:bCs/>
          <w:sz w:val="36"/>
          <w:szCs w:val="36"/>
        </w:rPr>
        <w:t xml:space="preserve"> by </w:t>
      </w:r>
      <w:proofErr w:type="spellStart"/>
      <w:r w:rsidR="00E2658D">
        <w:rPr>
          <w:b/>
          <w:bCs/>
          <w:sz w:val="36"/>
          <w:szCs w:val="36"/>
        </w:rPr>
        <w:t>kMeans</w:t>
      </w:r>
      <w:proofErr w:type="spellEnd"/>
    </w:p>
    <w:p w14:paraId="7758AB1D" w14:textId="2BCA4596" w:rsidR="00D65C46" w:rsidRPr="00D65C46" w:rsidRDefault="00D65C46" w:rsidP="00D65C46">
      <w:pPr>
        <w:spacing w:after="0"/>
        <w:rPr>
          <w:b/>
          <w:bCs/>
          <w:color w:val="FF0000"/>
          <w:sz w:val="24"/>
          <w:szCs w:val="24"/>
        </w:rPr>
      </w:pPr>
      <w:r w:rsidRPr="00D65C46">
        <w:rPr>
          <w:b/>
          <w:bCs/>
          <w:color w:val="FF0000"/>
          <w:sz w:val="24"/>
          <w:szCs w:val="24"/>
        </w:rPr>
        <w:t>Student Name:</w:t>
      </w:r>
    </w:p>
    <w:p w14:paraId="23A44BBB" w14:textId="0D5289B3" w:rsidR="00474E30" w:rsidRDefault="00D65C46" w:rsidP="00D65C46">
      <w:pPr>
        <w:spacing w:after="0"/>
        <w:rPr>
          <w:b/>
          <w:bCs/>
          <w:color w:val="FF0000"/>
          <w:sz w:val="24"/>
          <w:szCs w:val="24"/>
        </w:rPr>
      </w:pPr>
      <w:r w:rsidRPr="00D65C46">
        <w:rPr>
          <w:b/>
          <w:bCs/>
          <w:color w:val="FF0000"/>
          <w:sz w:val="24"/>
          <w:szCs w:val="24"/>
        </w:rPr>
        <w:t>Student Number:</w:t>
      </w:r>
    </w:p>
    <w:p w14:paraId="70DCB658" w14:textId="77777777" w:rsidR="002B2FDA" w:rsidRDefault="002B2FDA" w:rsidP="00D65C46">
      <w:pPr>
        <w:spacing w:after="0"/>
        <w:rPr>
          <w:b/>
          <w:bCs/>
          <w:color w:val="FF0000"/>
          <w:sz w:val="24"/>
          <w:szCs w:val="24"/>
        </w:rPr>
      </w:pPr>
    </w:p>
    <w:p w14:paraId="301AC2D6" w14:textId="0119BA5F" w:rsidR="002B2FDA" w:rsidRPr="005E6540" w:rsidRDefault="005A4C1A" w:rsidP="00D65C46">
      <w:pPr>
        <w:spacing w:after="0"/>
        <w:rPr>
          <w:b/>
          <w:bCs/>
          <w:sz w:val="24"/>
          <w:szCs w:val="24"/>
        </w:rPr>
      </w:pPr>
      <w:r w:rsidRPr="005E6540">
        <w:rPr>
          <w:b/>
          <w:bCs/>
          <w:sz w:val="24"/>
          <w:szCs w:val="24"/>
        </w:rPr>
        <w:t>7. Clustering Model:</w:t>
      </w:r>
    </w:p>
    <w:p w14:paraId="14EF191A" w14:textId="77777777" w:rsidR="005A4C1A" w:rsidRPr="005E6540" w:rsidRDefault="005A4C1A" w:rsidP="00D65C46">
      <w:pPr>
        <w:spacing w:after="0"/>
        <w:rPr>
          <w:b/>
          <w:bCs/>
          <w:sz w:val="24"/>
          <w:szCs w:val="24"/>
        </w:rPr>
      </w:pPr>
    </w:p>
    <w:p w14:paraId="0715F8F3" w14:textId="77777777" w:rsidR="005A4C1A" w:rsidRDefault="005A4C1A" w:rsidP="00D65C46">
      <w:pPr>
        <w:spacing w:after="0"/>
        <w:rPr>
          <w:b/>
          <w:bCs/>
          <w:sz w:val="24"/>
          <w:szCs w:val="24"/>
        </w:rPr>
      </w:pPr>
    </w:p>
    <w:p w14:paraId="4A24C224" w14:textId="77777777" w:rsidR="005E6540" w:rsidRPr="005E6540" w:rsidRDefault="005E6540" w:rsidP="00D65C46">
      <w:pPr>
        <w:spacing w:after="0"/>
        <w:rPr>
          <w:b/>
          <w:bCs/>
          <w:sz w:val="24"/>
          <w:szCs w:val="24"/>
        </w:rPr>
      </w:pPr>
    </w:p>
    <w:p w14:paraId="1425FBA1" w14:textId="77777777" w:rsidR="005A4C1A" w:rsidRPr="005E6540" w:rsidRDefault="005A4C1A" w:rsidP="00D65C46">
      <w:pPr>
        <w:spacing w:after="0"/>
        <w:rPr>
          <w:b/>
          <w:bCs/>
          <w:sz w:val="24"/>
          <w:szCs w:val="24"/>
        </w:rPr>
      </w:pPr>
    </w:p>
    <w:p w14:paraId="0FB51307" w14:textId="4E36041F" w:rsidR="005A4C1A" w:rsidRPr="005E6540" w:rsidRDefault="005A4C1A" w:rsidP="00D65C46">
      <w:pPr>
        <w:spacing w:after="0"/>
        <w:rPr>
          <w:b/>
          <w:bCs/>
          <w:sz w:val="24"/>
          <w:szCs w:val="24"/>
        </w:rPr>
      </w:pPr>
      <w:r w:rsidRPr="005E6540">
        <w:rPr>
          <w:b/>
          <w:bCs/>
          <w:sz w:val="24"/>
          <w:szCs w:val="24"/>
        </w:rPr>
        <w:t>8.  Clustering Model:</w:t>
      </w:r>
    </w:p>
    <w:p w14:paraId="4FE4EFA2" w14:textId="77777777" w:rsidR="005A4C1A" w:rsidRPr="005E6540" w:rsidRDefault="005A4C1A" w:rsidP="00D65C46">
      <w:pPr>
        <w:spacing w:after="0"/>
        <w:rPr>
          <w:b/>
          <w:bCs/>
          <w:sz w:val="24"/>
          <w:szCs w:val="24"/>
        </w:rPr>
      </w:pPr>
    </w:p>
    <w:p w14:paraId="0A5761D2" w14:textId="77777777" w:rsidR="005A4C1A" w:rsidRDefault="005A4C1A" w:rsidP="00D65C46">
      <w:pPr>
        <w:spacing w:after="0"/>
        <w:rPr>
          <w:b/>
          <w:bCs/>
          <w:sz w:val="24"/>
          <w:szCs w:val="24"/>
        </w:rPr>
      </w:pPr>
    </w:p>
    <w:p w14:paraId="40FABFF0" w14:textId="77777777" w:rsidR="005E6540" w:rsidRDefault="005E6540" w:rsidP="00D65C46">
      <w:pPr>
        <w:spacing w:after="0"/>
        <w:rPr>
          <w:b/>
          <w:bCs/>
          <w:sz w:val="24"/>
          <w:szCs w:val="24"/>
        </w:rPr>
      </w:pPr>
    </w:p>
    <w:p w14:paraId="5CC763D7" w14:textId="77777777" w:rsidR="005E6540" w:rsidRDefault="005E6540" w:rsidP="00D65C46">
      <w:pPr>
        <w:spacing w:after="0"/>
        <w:rPr>
          <w:b/>
          <w:bCs/>
          <w:sz w:val="24"/>
          <w:szCs w:val="24"/>
        </w:rPr>
      </w:pPr>
    </w:p>
    <w:p w14:paraId="144702C3" w14:textId="77777777" w:rsidR="005E6540" w:rsidRPr="005E6540" w:rsidRDefault="005E6540" w:rsidP="00D65C46">
      <w:pPr>
        <w:spacing w:after="0"/>
        <w:rPr>
          <w:b/>
          <w:bCs/>
          <w:sz w:val="24"/>
          <w:szCs w:val="24"/>
        </w:rPr>
      </w:pPr>
    </w:p>
    <w:p w14:paraId="0AD5619A" w14:textId="77777777" w:rsidR="005A4C1A" w:rsidRPr="005E6540" w:rsidRDefault="005A4C1A" w:rsidP="00D65C46">
      <w:pPr>
        <w:spacing w:after="0"/>
        <w:rPr>
          <w:b/>
          <w:bCs/>
          <w:sz w:val="24"/>
          <w:szCs w:val="24"/>
        </w:rPr>
      </w:pPr>
    </w:p>
    <w:p w14:paraId="2DCCCBED" w14:textId="677C118A" w:rsidR="005A4C1A" w:rsidRPr="005E6540" w:rsidRDefault="005A4C1A" w:rsidP="00D65C46">
      <w:pPr>
        <w:spacing w:after="0"/>
        <w:rPr>
          <w:b/>
          <w:bCs/>
          <w:sz w:val="24"/>
          <w:szCs w:val="24"/>
        </w:rPr>
      </w:pPr>
      <w:r w:rsidRPr="005E6540">
        <w:rPr>
          <w:b/>
          <w:bCs/>
          <w:sz w:val="24"/>
          <w:szCs w:val="24"/>
        </w:rPr>
        <w:t xml:space="preserve">9. </w:t>
      </w:r>
      <w:r w:rsidR="000063ED" w:rsidRPr="005E6540">
        <w:rPr>
          <w:b/>
          <w:bCs/>
          <w:sz w:val="24"/>
          <w:szCs w:val="24"/>
        </w:rPr>
        <w:t>Filtered instances</w:t>
      </w:r>
      <w:r w:rsidR="00E6561D" w:rsidRPr="005E6540">
        <w:rPr>
          <w:b/>
          <w:bCs/>
          <w:sz w:val="24"/>
          <w:szCs w:val="24"/>
        </w:rPr>
        <w:t>:</w:t>
      </w:r>
    </w:p>
    <w:p w14:paraId="7D570CF7" w14:textId="77777777" w:rsidR="00E6561D" w:rsidRPr="005E6540" w:rsidRDefault="00E6561D" w:rsidP="00D65C46">
      <w:pPr>
        <w:spacing w:after="0"/>
        <w:rPr>
          <w:b/>
          <w:bCs/>
          <w:sz w:val="24"/>
          <w:szCs w:val="24"/>
        </w:rPr>
      </w:pPr>
    </w:p>
    <w:p w14:paraId="072DC62A" w14:textId="77777777" w:rsidR="00E6561D" w:rsidRPr="005E6540" w:rsidRDefault="00E6561D" w:rsidP="00D65C46">
      <w:pPr>
        <w:spacing w:after="0"/>
        <w:rPr>
          <w:b/>
          <w:bCs/>
          <w:sz w:val="24"/>
          <w:szCs w:val="24"/>
        </w:rPr>
      </w:pPr>
    </w:p>
    <w:p w14:paraId="6C434A0F" w14:textId="77777777" w:rsidR="00E6561D" w:rsidRDefault="00E6561D" w:rsidP="00D65C46">
      <w:pPr>
        <w:spacing w:after="0"/>
        <w:rPr>
          <w:b/>
          <w:bCs/>
          <w:sz w:val="24"/>
          <w:szCs w:val="24"/>
        </w:rPr>
      </w:pPr>
    </w:p>
    <w:p w14:paraId="0A39F038" w14:textId="77777777" w:rsidR="005E6540" w:rsidRDefault="005E6540" w:rsidP="00D65C46">
      <w:pPr>
        <w:spacing w:after="0"/>
        <w:rPr>
          <w:b/>
          <w:bCs/>
          <w:sz w:val="24"/>
          <w:szCs w:val="24"/>
        </w:rPr>
      </w:pPr>
    </w:p>
    <w:p w14:paraId="72AD97C7" w14:textId="77777777" w:rsidR="005E6540" w:rsidRDefault="005E6540" w:rsidP="00D65C46">
      <w:pPr>
        <w:spacing w:after="0"/>
        <w:rPr>
          <w:b/>
          <w:bCs/>
          <w:sz w:val="24"/>
          <w:szCs w:val="24"/>
        </w:rPr>
      </w:pPr>
    </w:p>
    <w:p w14:paraId="2E508D87" w14:textId="77777777" w:rsidR="005E6540" w:rsidRPr="005E6540" w:rsidRDefault="005E6540" w:rsidP="00D65C46">
      <w:pPr>
        <w:spacing w:after="0"/>
        <w:rPr>
          <w:b/>
          <w:bCs/>
          <w:sz w:val="24"/>
          <w:szCs w:val="24"/>
        </w:rPr>
      </w:pPr>
    </w:p>
    <w:p w14:paraId="16365B4B" w14:textId="77777777" w:rsidR="00E6561D" w:rsidRPr="005E6540" w:rsidRDefault="00E6561D" w:rsidP="00D65C46">
      <w:pPr>
        <w:spacing w:after="0"/>
        <w:rPr>
          <w:b/>
          <w:bCs/>
          <w:sz w:val="24"/>
          <w:szCs w:val="24"/>
        </w:rPr>
      </w:pPr>
    </w:p>
    <w:p w14:paraId="3FC7BB38" w14:textId="77777777" w:rsidR="005E6540" w:rsidRPr="005E6540" w:rsidRDefault="005E6540" w:rsidP="00D65C46">
      <w:pPr>
        <w:spacing w:after="0"/>
        <w:rPr>
          <w:b/>
          <w:bCs/>
          <w:sz w:val="24"/>
          <w:szCs w:val="24"/>
        </w:rPr>
      </w:pPr>
    </w:p>
    <w:p w14:paraId="281C6786" w14:textId="77777777" w:rsidR="005E6540" w:rsidRPr="005E6540" w:rsidRDefault="005E6540" w:rsidP="00D65C46">
      <w:pPr>
        <w:spacing w:after="0"/>
        <w:rPr>
          <w:b/>
          <w:bCs/>
          <w:sz w:val="24"/>
          <w:szCs w:val="24"/>
        </w:rPr>
      </w:pPr>
    </w:p>
    <w:p w14:paraId="24004BD3" w14:textId="6EE29397" w:rsidR="005E6540" w:rsidRPr="005E6540" w:rsidRDefault="005E6540" w:rsidP="00D65C46">
      <w:pPr>
        <w:spacing w:after="0"/>
        <w:rPr>
          <w:b/>
          <w:bCs/>
          <w:sz w:val="24"/>
          <w:szCs w:val="24"/>
        </w:rPr>
      </w:pPr>
      <w:r w:rsidRPr="005E6540">
        <w:rPr>
          <w:b/>
          <w:bCs/>
          <w:sz w:val="24"/>
          <w:szCs w:val="24"/>
        </w:rPr>
        <w:t>10. Screenshot of the process</w:t>
      </w:r>
    </w:p>
    <w:sectPr w:rsidR="005E6540" w:rsidRPr="005E654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MjAxMzIzMzQwsDRT0lEKTi0uzszPAykwqgUAVlmlJywAAAA="/>
  </w:docVars>
  <w:rsids>
    <w:rsidRoot w:val="004E7E5F"/>
    <w:rsid w:val="000063ED"/>
    <w:rsid w:val="00055D12"/>
    <w:rsid w:val="00061BCA"/>
    <w:rsid w:val="000A375B"/>
    <w:rsid w:val="000B2F54"/>
    <w:rsid w:val="002458C3"/>
    <w:rsid w:val="002B2FDA"/>
    <w:rsid w:val="00331125"/>
    <w:rsid w:val="003E7432"/>
    <w:rsid w:val="004255DD"/>
    <w:rsid w:val="00474E30"/>
    <w:rsid w:val="004E7E5F"/>
    <w:rsid w:val="005A4C1A"/>
    <w:rsid w:val="005E6540"/>
    <w:rsid w:val="007905E7"/>
    <w:rsid w:val="007E2925"/>
    <w:rsid w:val="00955DB0"/>
    <w:rsid w:val="009769B4"/>
    <w:rsid w:val="00AD18E6"/>
    <w:rsid w:val="00B73FEF"/>
    <w:rsid w:val="00BA258B"/>
    <w:rsid w:val="00D65C46"/>
    <w:rsid w:val="00E2658D"/>
    <w:rsid w:val="00E6561D"/>
    <w:rsid w:val="00F6206A"/>
    <w:rsid w:val="00F96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07204"/>
  <w15:chartTrackingRefBased/>
  <w15:docId w15:val="{C0CE2179-65B9-4FE1-B875-8EB28C70E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37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73FE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ec1bd924-0a6a-4aa9-aa89-c980316c0449}" enabled="0" method="" siteId="{ec1bd924-0a6a-4aa9-aa89-c980316c044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8</Words>
  <Characters>1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Thomas</dc:creator>
  <cp:keywords/>
  <dc:description/>
  <cp:lastModifiedBy>Anu Thomas</cp:lastModifiedBy>
  <cp:revision>19</cp:revision>
  <dcterms:created xsi:type="dcterms:W3CDTF">2021-09-20T03:39:00Z</dcterms:created>
  <dcterms:modified xsi:type="dcterms:W3CDTF">2024-02-05T04:56:00Z</dcterms:modified>
</cp:coreProperties>
</file>